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BF158" w14:textId="4A11375A" w:rsidR="00E914F6" w:rsidRPr="00B80DAF" w:rsidRDefault="005A1407" w:rsidP="00B80DAF">
      <w:pPr>
        <w:pStyle w:val="NoSpacing"/>
        <w:rPr>
          <w:b/>
          <w:color w:val="FF9900"/>
          <w:sz w:val="24"/>
          <w:szCs w:val="24"/>
        </w:rPr>
      </w:pPr>
      <w:r w:rsidRPr="00B80DAF">
        <w:rPr>
          <w:b/>
          <w:sz w:val="24"/>
          <w:szCs w:val="24"/>
        </w:rPr>
        <w:t>Assignment #1:</w:t>
      </w:r>
      <w:r w:rsidRPr="00B80DAF">
        <w:rPr>
          <w:sz w:val="24"/>
          <w:szCs w:val="24"/>
        </w:rPr>
        <w:t xml:space="preserve"> </w:t>
      </w:r>
      <w:r w:rsidR="00F81F33">
        <w:rPr>
          <w:b/>
          <w:color w:val="FF9900"/>
          <w:sz w:val="24"/>
          <w:szCs w:val="24"/>
        </w:rPr>
        <w:t>Critical Synthesis</w:t>
      </w:r>
    </w:p>
    <w:p w14:paraId="76966C9F" w14:textId="666E13B6" w:rsidR="006210DF" w:rsidRDefault="006210DF" w:rsidP="00B80DAF">
      <w:pPr>
        <w:pStyle w:val="NoSpacing"/>
        <w:rPr>
          <w:sz w:val="24"/>
          <w:szCs w:val="24"/>
        </w:rPr>
      </w:pPr>
      <w:r w:rsidRPr="00B80DAF">
        <w:rPr>
          <w:sz w:val="24"/>
          <w:szCs w:val="24"/>
        </w:rPr>
        <w:t>Peer Review Worksheet</w:t>
      </w:r>
    </w:p>
    <w:p w14:paraId="27F72D79" w14:textId="7948FCCD" w:rsidR="00C25011" w:rsidRPr="00B80DAF" w:rsidRDefault="00C25011" w:rsidP="00B80DAF">
      <w:pPr>
        <w:pStyle w:val="NoSpacing"/>
        <w:rPr>
          <w:sz w:val="24"/>
          <w:szCs w:val="24"/>
        </w:rPr>
      </w:pPr>
      <w:r>
        <w:rPr>
          <w:sz w:val="24"/>
          <w:szCs w:val="24"/>
        </w:rPr>
        <w:t xml:space="preserve">Alec Paul reviewing </w:t>
      </w:r>
      <w:r w:rsidR="00E231FD">
        <w:rPr>
          <w:sz w:val="24"/>
          <w:szCs w:val="24"/>
        </w:rPr>
        <w:t>Skyler Fox</w:t>
      </w:r>
      <w:bookmarkStart w:id="0" w:name="_GoBack"/>
      <w:bookmarkEnd w:id="0"/>
    </w:p>
    <w:p w14:paraId="03D1FDB0" w14:textId="77777777" w:rsidR="004E28FE" w:rsidRPr="00B80DAF" w:rsidRDefault="004E28FE" w:rsidP="00B80DAF">
      <w:pPr>
        <w:pStyle w:val="NoSpacing"/>
        <w:rPr>
          <w:sz w:val="24"/>
          <w:szCs w:val="24"/>
        </w:rPr>
      </w:pPr>
    </w:p>
    <w:p w14:paraId="29FDF393" w14:textId="4730FC7A" w:rsidR="004E28FE" w:rsidRPr="00B80DAF" w:rsidRDefault="004E28FE" w:rsidP="00B80DAF">
      <w:pPr>
        <w:pStyle w:val="NoSpacing"/>
        <w:rPr>
          <w:sz w:val="24"/>
          <w:szCs w:val="24"/>
        </w:rPr>
      </w:pPr>
      <w:r w:rsidRPr="00B80DAF">
        <w:rPr>
          <w:sz w:val="24"/>
          <w:szCs w:val="24"/>
        </w:rPr>
        <w:t xml:space="preserve">Since we are using Joseph Harris’s strategy of “coming to terms” to </w:t>
      </w:r>
      <w:r w:rsidRPr="00B80DAF">
        <w:rPr>
          <w:i/>
          <w:sz w:val="24"/>
          <w:szCs w:val="24"/>
        </w:rPr>
        <w:t xml:space="preserve">rewrite </w:t>
      </w:r>
      <w:r w:rsidRPr="00B80DAF">
        <w:rPr>
          <w:sz w:val="24"/>
          <w:szCs w:val="24"/>
        </w:rPr>
        <w:t>and respond to James Gee</w:t>
      </w:r>
      <w:r w:rsidR="00F81F33">
        <w:rPr>
          <w:sz w:val="24"/>
          <w:szCs w:val="24"/>
        </w:rPr>
        <w:t xml:space="preserve">, </w:t>
      </w:r>
      <w:r w:rsidR="00F34496">
        <w:rPr>
          <w:sz w:val="24"/>
          <w:szCs w:val="24"/>
        </w:rPr>
        <w:t>Gloria Anzaldua</w:t>
      </w:r>
      <w:r w:rsidR="00F81F33">
        <w:rPr>
          <w:sz w:val="24"/>
          <w:szCs w:val="24"/>
        </w:rPr>
        <w:t>, and</w:t>
      </w:r>
      <w:r w:rsidR="00F34496">
        <w:rPr>
          <w:sz w:val="24"/>
          <w:szCs w:val="24"/>
        </w:rPr>
        <w:t>/or Vershawn Ashanti-Young</w:t>
      </w:r>
      <w:r w:rsidR="00F81F33">
        <w:rPr>
          <w:sz w:val="24"/>
          <w:szCs w:val="24"/>
        </w:rPr>
        <w:t xml:space="preserve">, </w:t>
      </w:r>
      <w:r w:rsidRPr="00B80DAF">
        <w:rPr>
          <w:sz w:val="24"/>
          <w:szCs w:val="24"/>
        </w:rPr>
        <w:t xml:space="preserve">I thought it would be most generative if we were to extend that frame to our peer review workshop as well. </w:t>
      </w:r>
    </w:p>
    <w:p w14:paraId="0E760F72" w14:textId="77777777" w:rsidR="004E28FE" w:rsidRPr="00B80DAF" w:rsidRDefault="004E28FE" w:rsidP="00B80DAF">
      <w:pPr>
        <w:pStyle w:val="NoSpacing"/>
        <w:rPr>
          <w:sz w:val="24"/>
          <w:szCs w:val="24"/>
        </w:rPr>
      </w:pPr>
    </w:p>
    <w:p w14:paraId="623B2F00" w14:textId="77777777" w:rsidR="000B24F2" w:rsidRPr="00B80DAF" w:rsidRDefault="004E28FE" w:rsidP="00B80DAF">
      <w:pPr>
        <w:pStyle w:val="NoSpacing"/>
        <w:rPr>
          <w:sz w:val="24"/>
          <w:szCs w:val="24"/>
        </w:rPr>
      </w:pPr>
      <w:r w:rsidRPr="00B80DAF">
        <w:rPr>
          <w:sz w:val="24"/>
          <w:szCs w:val="24"/>
        </w:rPr>
        <w:t xml:space="preserve">That is, I want you to </w:t>
      </w:r>
      <w:r w:rsidRPr="00B80DAF">
        <w:rPr>
          <w:b/>
          <w:sz w:val="24"/>
          <w:szCs w:val="24"/>
          <w:u w:val="single"/>
        </w:rPr>
        <w:t>COME TO TERMS WITH YOUR PARTNER’S DRAFT</w:t>
      </w:r>
      <w:r w:rsidRPr="00B80DAF">
        <w:rPr>
          <w:sz w:val="24"/>
          <w:szCs w:val="24"/>
        </w:rPr>
        <w:t>.</w:t>
      </w:r>
      <w:r w:rsidR="000B24F2" w:rsidRPr="00B80DAF">
        <w:rPr>
          <w:sz w:val="24"/>
          <w:szCs w:val="24"/>
        </w:rPr>
        <w:t xml:space="preserve"> </w:t>
      </w:r>
    </w:p>
    <w:p w14:paraId="138701BF" w14:textId="77777777" w:rsidR="000B24F2" w:rsidRPr="00B80DAF" w:rsidRDefault="000B24F2" w:rsidP="00B80DAF">
      <w:pPr>
        <w:pStyle w:val="NoSpacing"/>
        <w:rPr>
          <w:sz w:val="24"/>
          <w:szCs w:val="24"/>
        </w:rPr>
      </w:pPr>
    </w:p>
    <w:p w14:paraId="3D5AC1B2" w14:textId="0395823C" w:rsidR="004E28FE" w:rsidRPr="00B80DAF" w:rsidRDefault="000B24F2" w:rsidP="00B80DAF">
      <w:pPr>
        <w:pStyle w:val="NoSpacing"/>
        <w:rPr>
          <w:sz w:val="24"/>
          <w:szCs w:val="24"/>
        </w:rPr>
      </w:pPr>
      <w:r w:rsidRPr="00B80DAF">
        <w:rPr>
          <w:sz w:val="24"/>
          <w:szCs w:val="24"/>
        </w:rPr>
        <w:t>Read through your partner’s draft a couple of times, and then do your best to a</w:t>
      </w:r>
      <w:r w:rsidR="00B80DAF">
        <w:rPr>
          <w:sz w:val="24"/>
          <w:szCs w:val="24"/>
        </w:rPr>
        <w:t>nswer</w:t>
      </w:r>
      <w:r w:rsidRPr="00B80DAF">
        <w:rPr>
          <w:sz w:val="24"/>
          <w:szCs w:val="24"/>
        </w:rPr>
        <w:t xml:space="preserve"> the questions below.</w:t>
      </w:r>
    </w:p>
    <w:p w14:paraId="5DC5A42D" w14:textId="77777777" w:rsidR="004E28FE" w:rsidRPr="00B80DAF" w:rsidRDefault="004E28FE" w:rsidP="00B80DAF">
      <w:pPr>
        <w:pStyle w:val="NoSpacing"/>
        <w:rPr>
          <w:sz w:val="24"/>
          <w:szCs w:val="24"/>
        </w:rPr>
      </w:pPr>
    </w:p>
    <w:p w14:paraId="02383C60" w14:textId="77777777" w:rsidR="004E28FE" w:rsidRPr="00B80DAF" w:rsidRDefault="004E28FE" w:rsidP="00B80DAF">
      <w:pPr>
        <w:pStyle w:val="NoSpacing"/>
        <w:rPr>
          <w:b/>
          <w:sz w:val="24"/>
          <w:szCs w:val="24"/>
        </w:rPr>
      </w:pPr>
      <w:r w:rsidRPr="00B80DAF">
        <w:rPr>
          <w:b/>
          <w:sz w:val="24"/>
          <w:szCs w:val="24"/>
        </w:rPr>
        <w:t>Define the project:</w:t>
      </w:r>
    </w:p>
    <w:p w14:paraId="4270E32D" w14:textId="4C341437" w:rsidR="004F0A0A" w:rsidRDefault="004F0A0A" w:rsidP="00B80DAF">
      <w:pPr>
        <w:pStyle w:val="NoSpacing"/>
        <w:numPr>
          <w:ilvl w:val="0"/>
          <w:numId w:val="5"/>
        </w:numPr>
        <w:rPr>
          <w:sz w:val="24"/>
          <w:szCs w:val="24"/>
        </w:rPr>
      </w:pPr>
      <w:r w:rsidRPr="00B80DAF">
        <w:rPr>
          <w:sz w:val="24"/>
          <w:szCs w:val="24"/>
        </w:rPr>
        <w:t xml:space="preserve">What seems to be of most interest to the writer? </w:t>
      </w:r>
    </w:p>
    <w:p w14:paraId="04F8663D" w14:textId="7C410499" w:rsidR="005B441F" w:rsidRPr="00B80DAF" w:rsidRDefault="005B441F" w:rsidP="008E33DC">
      <w:pPr>
        <w:pStyle w:val="NoSpacing"/>
        <w:ind w:left="1440"/>
        <w:rPr>
          <w:sz w:val="24"/>
          <w:szCs w:val="24"/>
        </w:rPr>
      </w:pPr>
      <w:r>
        <w:rPr>
          <w:sz w:val="24"/>
          <w:szCs w:val="24"/>
        </w:rPr>
        <w:t xml:space="preserve">The comparison </w:t>
      </w:r>
      <w:r w:rsidR="00126EDD">
        <w:rPr>
          <w:sz w:val="24"/>
          <w:szCs w:val="24"/>
        </w:rPr>
        <w:t>between Gee</w:t>
      </w:r>
      <w:r w:rsidR="00614908">
        <w:rPr>
          <w:sz w:val="24"/>
          <w:szCs w:val="24"/>
        </w:rPr>
        <w:t>, Young, Anzald</w:t>
      </w:r>
      <w:r w:rsidR="008E03A4">
        <w:rPr>
          <w:sz w:val="24"/>
          <w:szCs w:val="24"/>
        </w:rPr>
        <w:t>ua.</w:t>
      </w:r>
      <w:r w:rsidR="00616F18">
        <w:rPr>
          <w:sz w:val="24"/>
          <w:szCs w:val="24"/>
        </w:rPr>
        <w:t xml:space="preserve"> You do bring up the idea of a consistent form of communication in the beginning, but nothing after the </w:t>
      </w:r>
      <w:r w:rsidR="00226A11">
        <w:rPr>
          <w:sz w:val="24"/>
          <w:szCs w:val="24"/>
        </w:rPr>
        <w:t>comparison of texts. You d</w:t>
      </w:r>
      <w:r w:rsidR="008721D7">
        <w:rPr>
          <w:sz w:val="24"/>
          <w:szCs w:val="24"/>
        </w:rPr>
        <w:t>o</w:t>
      </w:r>
      <w:r w:rsidR="008E03A4">
        <w:rPr>
          <w:sz w:val="24"/>
          <w:szCs w:val="24"/>
        </w:rPr>
        <w:t xml:space="preserve"> not have many personal comments, </w:t>
      </w:r>
      <w:r w:rsidR="00226A11">
        <w:rPr>
          <w:sz w:val="24"/>
          <w:szCs w:val="24"/>
        </w:rPr>
        <w:t xml:space="preserve">you only focus </w:t>
      </w:r>
      <w:r w:rsidR="008E03A4">
        <w:rPr>
          <w:sz w:val="24"/>
          <w:szCs w:val="24"/>
        </w:rPr>
        <w:t>on comparing the ideas of the two.</w:t>
      </w:r>
    </w:p>
    <w:p w14:paraId="7FC806F1" w14:textId="46E977BC" w:rsidR="004F0A0A" w:rsidRDefault="0048438C" w:rsidP="00B80DAF">
      <w:pPr>
        <w:pStyle w:val="NoSpacing"/>
        <w:numPr>
          <w:ilvl w:val="0"/>
          <w:numId w:val="5"/>
        </w:numPr>
        <w:rPr>
          <w:sz w:val="24"/>
          <w:szCs w:val="24"/>
        </w:rPr>
      </w:pPr>
      <w:r>
        <w:rPr>
          <w:sz w:val="24"/>
          <w:szCs w:val="24"/>
        </w:rPr>
        <w:t xml:space="preserve">What idea(s) from Gee, </w:t>
      </w:r>
      <w:r w:rsidR="00F34496">
        <w:rPr>
          <w:sz w:val="24"/>
          <w:szCs w:val="24"/>
        </w:rPr>
        <w:t>Anzaldua</w:t>
      </w:r>
      <w:r>
        <w:rPr>
          <w:sz w:val="24"/>
          <w:szCs w:val="24"/>
        </w:rPr>
        <w:t xml:space="preserve">, and/or </w:t>
      </w:r>
      <w:r w:rsidR="00F34496">
        <w:rPr>
          <w:sz w:val="24"/>
          <w:szCs w:val="24"/>
        </w:rPr>
        <w:t>Ashanti-Young</w:t>
      </w:r>
      <w:r>
        <w:rPr>
          <w:sz w:val="24"/>
          <w:szCs w:val="24"/>
        </w:rPr>
        <w:t xml:space="preserve"> </w:t>
      </w:r>
      <w:r w:rsidR="004F0A0A" w:rsidRPr="00B80DAF">
        <w:rPr>
          <w:sz w:val="24"/>
          <w:szCs w:val="24"/>
        </w:rPr>
        <w:t>do they seem to be focused on? Why?</w:t>
      </w:r>
    </w:p>
    <w:p w14:paraId="222E36A6" w14:textId="35FC32A5" w:rsidR="00265E20" w:rsidRPr="00B80DAF" w:rsidRDefault="00A73670" w:rsidP="008E33DC">
      <w:pPr>
        <w:pStyle w:val="NoSpacing"/>
        <w:ind w:left="1440"/>
        <w:rPr>
          <w:sz w:val="24"/>
          <w:szCs w:val="24"/>
        </w:rPr>
      </w:pPr>
      <w:r>
        <w:rPr>
          <w:sz w:val="24"/>
          <w:szCs w:val="24"/>
        </w:rPr>
        <w:t xml:space="preserve">All three </w:t>
      </w:r>
      <w:r w:rsidR="00452D02">
        <w:rPr>
          <w:sz w:val="24"/>
          <w:szCs w:val="24"/>
        </w:rPr>
        <w:t xml:space="preserve">writers say that users need to be writing in their own </w:t>
      </w:r>
      <w:r w:rsidR="005D7930">
        <w:rPr>
          <w:sz w:val="24"/>
          <w:szCs w:val="24"/>
        </w:rPr>
        <w:t>Discourse</w:t>
      </w:r>
      <w:r w:rsidR="00AB09FA">
        <w:rPr>
          <w:sz w:val="24"/>
          <w:szCs w:val="24"/>
        </w:rPr>
        <w:t>.</w:t>
      </w:r>
      <w:r w:rsidR="007C1D40">
        <w:rPr>
          <w:sz w:val="24"/>
          <w:szCs w:val="24"/>
        </w:rPr>
        <w:t xml:space="preserve"> Gee says </w:t>
      </w:r>
      <w:r w:rsidR="003E3EB9">
        <w:rPr>
          <w:sz w:val="24"/>
          <w:szCs w:val="24"/>
        </w:rPr>
        <w:t xml:space="preserve">good grammar is wrong, yet Young says </w:t>
      </w:r>
      <w:r w:rsidR="00265E20">
        <w:rPr>
          <w:sz w:val="24"/>
          <w:szCs w:val="24"/>
        </w:rPr>
        <w:t>translating Discourses is good. (Bad connection)</w:t>
      </w:r>
      <w:r w:rsidR="000D58F8">
        <w:rPr>
          <w:sz w:val="24"/>
          <w:szCs w:val="24"/>
        </w:rPr>
        <w:t xml:space="preserve">. </w:t>
      </w:r>
      <w:r w:rsidR="002468D5">
        <w:rPr>
          <w:sz w:val="24"/>
          <w:szCs w:val="24"/>
        </w:rPr>
        <w:t xml:space="preserve">Anzaldua </w:t>
      </w:r>
      <w:r w:rsidR="004E7686">
        <w:rPr>
          <w:sz w:val="24"/>
          <w:szCs w:val="24"/>
        </w:rPr>
        <w:t xml:space="preserve">says racial </w:t>
      </w:r>
      <w:r w:rsidR="001079A2">
        <w:rPr>
          <w:sz w:val="24"/>
          <w:szCs w:val="24"/>
        </w:rPr>
        <w:t xml:space="preserve">identity is </w:t>
      </w:r>
      <w:r w:rsidR="00175574">
        <w:rPr>
          <w:sz w:val="24"/>
          <w:szCs w:val="24"/>
        </w:rPr>
        <w:t>self-identity</w:t>
      </w:r>
      <w:r w:rsidR="00EA0E17">
        <w:rPr>
          <w:sz w:val="24"/>
          <w:szCs w:val="24"/>
        </w:rPr>
        <w:t>, and Young says racial language is considered bad. Gee, apart from the other two</w:t>
      </w:r>
      <w:r w:rsidR="008C4038">
        <w:rPr>
          <w:sz w:val="24"/>
          <w:szCs w:val="24"/>
        </w:rPr>
        <w:t xml:space="preserve"> (or at least Anzaldua</w:t>
      </w:r>
      <w:r w:rsidR="003922F0">
        <w:rPr>
          <w:sz w:val="24"/>
          <w:szCs w:val="24"/>
        </w:rPr>
        <w:t>), is a white male.</w:t>
      </w:r>
    </w:p>
    <w:p w14:paraId="37BF5B57" w14:textId="77777777" w:rsidR="004F0A0A" w:rsidRPr="00B80DAF" w:rsidRDefault="004F0A0A" w:rsidP="00B80DAF">
      <w:pPr>
        <w:pStyle w:val="NoSpacing"/>
        <w:rPr>
          <w:b/>
          <w:sz w:val="24"/>
          <w:szCs w:val="24"/>
        </w:rPr>
      </w:pPr>
      <w:r w:rsidRPr="00B80DAF">
        <w:rPr>
          <w:b/>
          <w:sz w:val="24"/>
          <w:szCs w:val="24"/>
        </w:rPr>
        <w:t>Note keywords and/or passages:</w:t>
      </w:r>
    </w:p>
    <w:p w14:paraId="431FE1F6" w14:textId="1CCCCEA0" w:rsidR="004F0A0A" w:rsidRDefault="004F0A0A" w:rsidP="00B80DAF">
      <w:pPr>
        <w:pStyle w:val="NoSpacing"/>
        <w:numPr>
          <w:ilvl w:val="0"/>
          <w:numId w:val="5"/>
        </w:numPr>
        <w:rPr>
          <w:sz w:val="24"/>
          <w:szCs w:val="24"/>
        </w:rPr>
      </w:pPr>
      <w:r w:rsidRPr="00B80DAF">
        <w:rPr>
          <w:sz w:val="24"/>
          <w:szCs w:val="24"/>
        </w:rPr>
        <w:t>Where does the writer move from the “global” (concept) to the “local” (example)? How? Is that transition clear?</w:t>
      </w:r>
    </w:p>
    <w:p w14:paraId="781F84F2" w14:textId="19B4AD3C" w:rsidR="003922F0" w:rsidRPr="00B80DAF" w:rsidRDefault="009B68EE" w:rsidP="009B68EE">
      <w:pPr>
        <w:pStyle w:val="NoSpacing"/>
        <w:ind w:left="1440"/>
        <w:rPr>
          <w:sz w:val="24"/>
          <w:szCs w:val="24"/>
        </w:rPr>
      </w:pPr>
      <w:r>
        <w:rPr>
          <w:sz w:val="24"/>
          <w:szCs w:val="24"/>
        </w:rPr>
        <w:t xml:space="preserve">This transition is </w:t>
      </w:r>
      <w:r w:rsidR="00396482">
        <w:rPr>
          <w:sz w:val="24"/>
          <w:szCs w:val="24"/>
        </w:rPr>
        <w:t xml:space="preserve">in the third paragraph, </w:t>
      </w:r>
      <w:r w:rsidR="005C6876">
        <w:rPr>
          <w:sz w:val="24"/>
          <w:szCs w:val="24"/>
        </w:rPr>
        <w:t xml:space="preserve">when you begin to </w:t>
      </w:r>
      <w:r w:rsidR="001E1C38">
        <w:rPr>
          <w:sz w:val="24"/>
          <w:szCs w:val="24"/>
        </w:rPr>
        <w:t xml:space="preserve">discuss human language, </w:t>
      </w:r>
      <w:r w:rsidR="005F67B5">
        <w:rPr>
          <w:sz w:val="24"/>
          <w:szCs w:val="24"/>
        </w:rPr>
        <w:t>before any quotes are brought up.</w:t>
      </w:r>
      <w:r w:rsidR="005F3A25">
        <w:rPr>
          <w:sz w:val="24"/>
          <w:szCs w:val="24"/>
        </w:rPr>
        <w:t xml:space="preserve"> The transition is gradual but clear.</w:t>
      </w:r>
      <w:r w:rsidR="005E3960">
        <w:rPr>
          <w:sz w:val="24"/>
          <w:szCs w:val="24"/>
        </w:rPr>
        <w:t xml:space="preserve"> From the idea of computers, you get slowly more specific until you bring up the ideas of the author.</w:t>
      </w:r>
    </w:p>
    <w:p w14:paraId="392C6D8A" w14:textId="5301C359" w:rsidR="004F0A0A" w:rsidRDefault="004F0A0A" w:rsidP="00B80DAF">
      <w:pPr>
        <w:pStyle w:val="NoSpacing"/>
        <w:numPr>
          <w:ilvl w:val="0"/>
          <w:numId w:val="5"/>
        </w:numPr>
        <w:rPr>
          <w:sz w:val="24"/>
          <w:szCs w:val="24"/>
        </w:rPr>
      </w:pPr>
      <w:r w:rsidRPr="00B80DAF">
        <w:rPr>
          <w:sz w:val="24"/>
          <w:szCs w:val="24"/>
        </w:rPr>
        <w:t xml:space="preserve">What passage(s) seem(s) most interesting to YOU? Why? How has it changed your thinking of </w:t>
      </w:r>
      <w:r w:rsidR="0048438C">
        <w:rPr>
          <w:sz w:val="24"/>
          <w:szCs w:val="24"/>
        </w:rPr>
        <w:t>these texts</w:t>
      </w:r>
      <w:r w:rsidRPr="00B80DAF">
        <w:rPr>
          <w:sz w:val="24"/>
          <w:szCs w:val="24"/>
        </w:rPr>
        <w:t>?</w:t>
      </w:r>
    </w:p>
    <w:p w14:paraId="05B01736" w14:textId="67A007D5" w:rsidR="005F3A25" w:rsidRPr="00B80DAF" w:rsidRDefault="005F3A25" w:rsidP="005F3A25">
      <w:pPr>
        <w:pStyle w:val="NoSpacing"/>
        <w:ind w:left="1440"/>
        <w:rPr>
          <w:sz w:val="24"/>
          <w:szCs w:val="24"/>
        </w:rPr>
      </w:pPr>
      <w:r>
        <w:rPr>
          <w:sz w:val="24"/>
          <w:szCs w:val="24"/>
        </w:rPr>
        <w:t>I like the comparison to computer technology,</w:t>
      </w:r>
      <w:r w:rsidR="002626B3">
        <w:rPr>
          <w:sz w:val="24"/>
          <w:szCs w:val="24"/>
        </w:rPr>
        <w:t xml:space="preserve"> but the analogy goes off the rails</w:t>
      </w:r>
      <w:r w:rsidR="009D2771">
        <w:rPr>
          <w:sz w:val="24"/>
          <w:szCs w:val="24"/>
        </w:rPr>
        <w:t xml:space="preserve"> when you begin talking about USB and iPhones</w:t>
      </w:r>
      <w:r w:rsidR="005E3960">
        <w:rPr>
          <w:sz w:val="24"/>
          <w:szCs w:val="24"/>
        </w:rPr>
        <w:t>. No one has brought up this idea yet</w:t>
      </w:r>
      <w:r w:rsidR="009D2771">
        <w:rPr>
          <w:sz w:val="24"/>
          <w:szCs w:val="24"/>
        </w:rPr>
        <w:t>.</w:t>
      </w:r>
      <w:r w:rsidR="00194931">
        <w:rPr>
          <w:sz w:val="24"/>
          <w:szCs w:val="24"/>
        </w:rPr>
        <w:t xml:space="preserve"> You also bring up a new idea about the comparison of race between the authors, and you do </w:t>
      </w:r>
      <w:r w:rsidR="00DC2B7A">
        <w:rPr>
          <w:sz w:val="24"/>
          <w:szCs w:val="24"/>
        </w:rPr>
        <w:t xml:space="preserve">elaborate on your perspective. </w:t>
      </w:r>
      <w:r w:rsidR="00200420">
        <w:rPr>
          <w:sz w:val="24"/>
          <w:szCs w:val="24"/>
        </w:rPr>
        <w:t>I have not heard many of us talk about the comparison of the backgrounds of the authors and would like to see that explored more.</w:t>
      </w:r>
    </w:p>
    <w:p w14:paraId="7873126F" w14:textId="77777777" w:rsidR="004F0A0A" w:rsidRPr="00B80DAF" w:rsidRDefault="004F0A0A" w:rsidP="00B80DAF">
      <w:pPr>
        <w:pStyle w:val="NoSpacing"/>
        <w:rPr>
          <w:b/>
          <w:sz w:val="24"/>
          <w:szCs w:val="24"/>
        </w:rPr>
      </w:pPr>
      <w:r w:rsidRPr="00B80DAF">
        <w:rPr>
          <w:b/>
          <w:sz w:val="24"/>
          <w:szCs w:val="24"/>
        </w:rPr>
        <w:t>Assess uses and limits:</w:t>
      </w:r>
    </w:p>
    <w:p w14:paraId="71971B37" w14:textId="3FB89406" w:rsidR="004F0A0A" w:rsidRDefault="004F0A0A" w:rsidP="00B80DAF">
      <w:pPr>
        <w:pStyle w:val="NoSpacing"/>
        <w:numPr>
          <w:ilvl w:val="0"/>
          <w:numId w:val="5"/>
        </w:numPr>
        <w:rPr>
          <w:sz w:val="24"/>
          <w:szCs w:val="24"/>
        </w:rPr>
      </w:pPr>
      <w:r w:rsidRPr="00B80DAF">
        <w:rPr>
          <w:sz w:val="24"/>
          <w:szCs w:val="24"/>
        </w:rPr>
        <w:t>Does the writer offer (or maybe imply) an idea or concern of particular interest that you w</w:t>
      </w:r>
      <w:r w:rsidR="00BF5A71" w:rsidRPr="00B80DAF">
        <w:rPr>
          <w:sz w:val="24"/>
          <w:szCs w:val="24"/>
        </w:rPr>
        <w:t xml:space="preserve">ould like to hear more about in </w:t>
      </w:r>
      <w:r w:rsidRPr="00B80DAF">
        <w:rPr>
          <w:sz w:val="24"/>
          <w:szCs w:val="24"/>
        </w:rPr>
        <w:t>the text?</w:t>
      </w:r>
    </w:p>
    <w:p w14:paraId="2713927B" w14:textId="1F4F56C8" w:rsidR="008E33DC" w:rsidRPr="00B80DAF" w:rsidRDefault="00A62282" w:rsidP="008E33DC">
      <w:pPr>
        <w:pStyle w:val="NoSpacing"/>
        <w:ind w:left="1440"/>
        <w:rPr>
          <w:sz w:val="24"/>
          <w:szCs w:val="24"/>
        </w:rPr>
      </w:pPr>
      <w:r>
        <w:rPr>
          <w:sz w:val="24"/>
          <w:szCs w:val="24"/>
        </w:rPr>
        <w:lastRenderedPageBreak/>
        <w:t xml:space="preserve">How do the arguments of the authors differ, specifically in </w:t>
      </w:r>
      <w:r w:rsidR="005B61FA">
        <w:rPr>
          <w:sz w:val="24"/>
          <w:szCs w:val="24"/>
        </w:rPr>
        <w:t xml:space="preserve">what </w:t>
      </w:r>
      <w:r w:rsidR="00754071">
        <w:rPr>
          <w:sz w:val="24"/>
          <w:szCs w:val="24"/>
        </w:rPr>
        <w:t xml:space="preserve">expected of people (paragraph </w:t>
      </w:r>
      <w:r w:rsidR="008A4939">
        <w:rPr>
          <w:sz w:val="24"/>
          <w:szCs w:val="24"/>
        </w:rPr>
        <w:t xml:space="preserve">4) and what is your input? </w:t>
      </w:r>
      <w:r w:rsidR="00D465E2">
        <w:rPr>
          <w:sz w:val="24"/>
          <w:szCs w:val="24"/>
        </w:rPr>
        <w:t>You should also elaborate more on the computer analogy, since that is close to home and a new analogy I have not heard.</w:t>
      </w:r>
      <w:r w:rsidR="00AB6DFB">
        <w:rPr>
          <w:sz w:val="24"/>
          <w:szCs w:val="24"/>
        </w:rPr>
        <w:t xml:space="preserve"> Also, </w:t>
      </w:r>
      <w:r w:rsidR="00D57D11">
        <w:rPr>
          <w:sz w:val="24"/>
          <w:szCs w:val="24"/>
        </w:rPr>
        <w:t>give more detail on your thoughts about the different perspectives of the authors based on their background; that is an interesting and unexplored point.</w:t>
      </w:r>
      <w:r w:rsidR="00D465E2">
        <w:rPr>
          <w:sz w:val="24"/>
          <w:szCs w:val="24"/>
        </w:rPr>
        <w:t xml:space="preserve"> Finally, </w:t>
      </w:r>
      <w:r w:rsidR="009B2E01">
        <w:rPr>
          <w:sz w:val="24"/>
          <w:szCs w:val="24"/>
        </w:rPr>
        <w:t xml:space="preserve">conclude </w:t>
      </w:r>
      <w:r w:rsidR="00100E7F">
        <w:rPr>
          <w:sz w:val="24"/>
          <w:szCs w:val="24"/>
        </w:rPr>
        <w:t>your ideas.</w:t>
      </w:r>
    </w:p>
    <w:p w14:paraId="4CFC0697" w14:textId="78668A66" w:rsidR="004F0A0A" w:rsidRDefault="000B24F2" w:rsidP="00B80DAF">
      <w:pPr>
        <w:pStyle w:val="NoSpacing"/>
        <w:numPr>
          <w:ilvl w:val="0"/>
          <w:numId w:val="5"/>
        </w:numPr>
        <w:rPr>
          <w:sz w:val="24"/>
          <w:szCs w:val="24"/>
        </w:rPr>
      </w:pPr>
      <w:r w:rsidRPr="00B80DAF">
        <w:rPr>
          <w:sz w:val="24"/>
          <w:szCs w:val="24"/>
        </w:rPr>
        <w:t>Does the author say WHAT informs and allows for their perspective? That is, do they explain the experience or values that have led them to take the position they have? If not, how might they do so?</w:t>
      </w:r>
    </w:p>
    <w:p w14:paraId="10D852FC" w14:textId="53056435" w:rsidR="00B61A98" w:rsidRDefault="00B61A98" w:rsidP="00B61A98">
      <w:pPr>
        <w:pStyle w:val="NoSpacing"/>
        <w:ind w:left="1440"/>
        <w:rPr>
          <w:sz w:val="24"/>
          <w:szCs w:val="24"/>
        </w:rPr>
      </w:pPr>
      <w:r>
        <w:rPr>
          <w:sz w:val="24"/>
          <w:szCs w:val="24"/>
        </w:rPr>
        <w:t xml:space="preserve">You give little of your own background or perspective. You should discuss this, </w:t>
      </w:r>
      <w:r w:rsidR="003B33D7">
        <w:rPr>
          <w:sz w:val="24"/>
          <w:szCs w:val="24"/>
        </w:rPr>
        <w:t>perhaps specifically when it comes to your background in computers and the analogy you made in the beginning of the essay.</w:t>
      </w:r>
      <w:r w:rsidR="00214AA7">
        <w:rPr>
          <w:sz w:val="24"/>
          <w:szCs w:val="24"/>
        </w:rPr>
        <w:t xml:space="preserve"> You can use some of your discussion posts.</w:t>
      </w:r>
    </w:p>
    <w:p w14:paraId="7540E669" w14:textId="55D431FF" w:rsidR="00E768A8" w:rsidRDefault="00E768A8" w:rsidP="00E768A8">
      <w:pPr>
        <w:pStyle w:val="NoSpacing"/>
        <w:rPr>
          <w:sz w:val="24"/>
          <w:szCs w:val="24"/>
        </w:rPr>
      </w:pPr>
    </w:p>
    <w:p w14:paraId="488ED42F" w14:textId="0EB6458D" w:rsidR="00E768A8" w:rsidRDefault="00E768A8" w:rsidP="00E768A8">
      <w:pPr>
        <w:pStyle w:val="NoSpacing"/>
        <w:rPr>
          <w:sz w:val="24"/>
          <w:szCs w:val="24"/>
        </w:rPr>
      </w:pPr>
    </w:p>
    <w:p w14:paraId="0196DD3C" w14:textId="77777777" w:rsidR="00E768A8" w:rsidRDefault="00E768A8" w:rsidP="00E768A8">
      <w:pPr>
        <w:pStyle w:val="NoSpacing"/>
        <w:rPr>
          <w:sz w:val="24"/>
          <w:szCs w:val="24"/>
        </w:rPr>
      </w:pPr>
    </w:p>
    <w:p w14:paraId="7D6E3938" w14:textId="3F8C917D" w:rsidR="00E768A8" w:rsidRPr="00E768A8" w:rsidRDefault="00E768A8" w:rsidP="00E768A8">
      <w:pPr>
        <w:pStyle w:val="NoSpacing"/>
        <w:rPr>
          <w:sz w:val="24"/>
          <w:szCs w:val="24"/>
        </w:rPr>
      </w:pPr>
      <w:r>
        <w:rPr>
          <w:sz w:val="24"/>
          <w:szCs w:val="24"/>
        </w:rPr>
        <w:t xml:space="preserve">Remember that you are trying to </w:t>
      </w:r>
      <w:r>
        <w:rPr>
          <w:b/>
          <w:sz w:val="24"/>
          <w:szCs w:val="24"/>
        </w:rPr>
        <w:t xml:space="preserve">DESCRIBE </w:t>
      </w:r>
      <w:r>
        <w:rPr>
          <w:sz w:val="24"/>
          <w:szCs w:val="24"/>
        </w:rPr>
        <w:t xml:space="preserve">what you see as a reader, </w:t>
      </w:r>
      <w:r>
        <w:rPr>
          <w:b/>
          <w:sz w:val="24"/>
          <w:szCs w:val="24"/>
        </w:rPr>
        <w:t xml:space="preserve">EVALUATE </w:t>
      </w:r>
      <w:r>
        <w:rPr>
          <w:sz w:val="24"/>
          <w:szCs w:val="24"/>
        </w:rPr>
        <w:t xml:space="preserve">how well the essay has responded to the prompt, and </w:t>
      </w:r>
      <w:r>
        <w:rPr>
          <w:b/>
          <w:sz w:val="24"/>
          <w:szCs w:val="24"/>
        </w:rPr>
        <w:t xml:space="preserve">SUGGEST </w:t>
      </w:r>
      <w:r>
        <w:rPr>
          <w:sz w:val="24"/>
          <w:szCs w:val="24"/>
        </w:rPr>
        <w:t>concrete ways to revise and improve the paper. Good luck!</w:t>
      </w:r>
    </w:p>
    <w:p w14:paraId="7B95A133" w14:textId="77777777" w:rsidR="000B24F2" w:rsidRPr="00B80DAF" w:rsidRDefault="000B24F2" w:rsidP="00B80DAF">
      <w:pPr>
        <w:pStyle w:val="NoSpacing"/>
        <w:rPr>
          <w:sz w:val="24"/>
          <w:szCs w:val="24"/>
        </w:rPr>
      </w:pPr>
    </w:p>
    <w:p w14:paraId="5605204D" w14:textId="77777777" w:rsidR="000B24F2" w:rsidRPr="005A1407" w:rsidRDefault="000B24F2" w:rsidP="000B24F2">
      <w:pPr>
        <w:pStyle w:val="NoSpacing"/>
        <w:rPr>
          <w:sz w:val="24"/>
          <w:szCs w:val="24"/>
        </w:rPr>
      </w:pPr>
    </w:p>
    <w:p w14:paraId="1DB50829" w14:textId="77777777" w:rsidR="004E28FE" w:rsidRPr="004E28FE" w:rsidRDefault="004E28FE" w:rsidP="004E28FE">
      <w:pPr>
        <w:pStyle w:val="NoSpacing"/>
        <w:rPr>
          <w:rFonts w:ascii="Bell MT" w:hAnsi="Bell MT"/>
          <w:sz w:val="24"/>
          <w:szCs w:val="24"/>
        </w:rPr>
      </w:pPr>
    </w:p>
    <w:sectPr w:rsidR="004E28FE" w:rsidRPr="004E28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710A6"/>
    <w:multiLevelType w:val="hybridMultilevel"/>
    <w:tmpl w:val="F474B04C"/>
    <w:lvl w:ilvl="0" w:tplc="80B418F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590A02"/>
    <w:multiLevelType w:val="hybridMultilevel"/>
    <w:tmpl w:val="EA321A4C"/>
    <w:lvl w:ilvl="0" w:tplc="5E4E4824">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B068DE"/>
    <w:multiLevelType w:val="hybridMultilevel"/>
    <w:tmpl w:val="853E2772"/>
    <w:lvl w:ilvl="0" w:tplc="8C0AF78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BA6FF9"/>
    <w:multiLevelType w:val="hybridMultilevel"/>
    <w:tmpl w:val="CB74CD38"/>
    <w:lvl w:ilvl="0" w:tplc="6CAC97B0">
      <w:numFmt w:val="bullet"/>
      <w:lvlText w:val=""/>
      <w:lvlJc w:val="left"/>
      <w:pPr>
        <w:ind w:left="720" w:hanging="360"/>
      </w:pPr>
      <w:rPr>
        <w:rFonts w:ascii="Symbol" w:eastAsiaTheme="minorHAnsi" w:hAnsi="Symbol" w:cstheme="minorBidi" w:hint="default"/>
        <w:b/>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056772"/>
    <w:multiLevelType w:val="hybridMultilevel"/>
    <w:tmpl w:val="2E3C3310"/>
    <w:lvl w:ilvl="0" w:tplc="D53854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NDA1Nzc3MDEwMrFQ0lEKTi0uzszPAykwrgUARhGs1SwAAAA="/>
  </w:docVars>
  <w:rsids>
    <w:rsidRoot w:val="004E28FE"/>
    <w:rsid w:val="000B24F2"/>
    <w:rsid w:val="000D58F8"/>
    <w:rsid w:val="00100E7F"/>
    <w:rsid w:val="001079A2"/>
    <w:rsid w:val="00126EDD"/>
    <w:rsid w:val="00175574"/>
    <w:rsid w:val="00194931"/>
    <w:rsid w:val="001E1C38"/>
    <w:rsid w:val="00200420"/>
    <w:rsid w:val="00206350"/>
    <w:rsid w:val="00214AA7"/>
    <w:rsid w:val="00226A11"/>
    <w:rsid w:val="002468D5"/>
    <w:rsid w:val="002626B3"/>
    <w:rsid w:val="00265E20"/>
    <w:rsid w:val="003922F0"/>
    <w:rsid w:val="00396482"/>
    <w:rsid w:val="003B33D7"/>
    <w:rsid w:val="003E3EB9"/>
    <w:rsid w:val="00452D02"/>
    <w:rsid w:val="0048438C"/>
    <w:rsid w:val="004B2715"/>
    <w:rsid w:val="004E28FE"/>
    <w:rsid w:val="004E7686"/>
    <w:rsid w:val="004F0A0A"/>
    <w:rsid w:val="005A1407"/>
    <w:rsid w:val="005B441F"/>
    <w:rsid w:val="005B61FA"/>
    <w:rsid w:val="005C6876"/>
    <w:rsid w:val="005D7930"/>
    <w:rsid w:val="005E3960"/>
    <w:rsid w:val="005F3A25"/>
    <w:rsid w:val="005F67B5"/>
    <w:rsid w:val="00614908"/>
    <w:rsid w:val="00616F18"/>
    <w:rsid w:val="006210DF"/>
    <w:rsid w:val="00754071"/>
    <w:rsid w:val="007C1D40"/>
    <w:rsid w:val="008721D7"/>
    <w:rsid w:val="008A4939"/>
    <w:rsid w:val="008C4038"/>
    <w:rsid w:val="008E03A4"/>
    <w:rsid w:val="008E33DC"/>
    <w:rsid w:val="00924DD6"/>
    <w:rsid w:val="0098751E"/>
    <w:rsid w:val="009A63D8"/>
    <w:rsid w:val="009B2E01"/>
    <w:rsid w:val="009B68EE"/>
    <w:rsid w:val="009D2771"/>
    <w:rsid w:val="00A62282"/>
    <w:rsid w:val="00A73670"/>
    <w:rsid w:val="00A7370E"/>
    <w:rsid w:val="00AB09FA"/>
    <w:rsid w:val="00AB6DFB"/>
    <w:rsid w:val="00B61A98"/>
    <w:rsid w:val="00B80DAF"/>
    <w:rsid w:val="00BF5A71"/>
    <w:rsid w:val="00C25011"/>
    <w:rsid w:val="00CA7D44"/>
    <w:rsid w:val="00D058E1"/>
    <w:rsid w:val="00D465E2"/>
    <w:rsid w:val="00D57D11"/>
    <w:rsid w:val="00DC2B7A"/>
    <w:rsid w:val="00DD765D"/>
    <w:rsid w:val="00E231FD"/>
    <w:rsid w:val="00E60793"/>
    <w:rsid w:val="00E768A8"/>
    <w:rsid w:val="00E76A7E"/>
    <w:rsid w:val="00E914F6"/>
    <w:rsid w:val="00EA0E17"/>
    <w:rsid w:val="00F34496"/>
    <w:rsid w:val="00F81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86538"/>
  <w15:chartTrackingRefBased/>
  <w15:docId w15:val="{F1F4CA56-BC66-492D-A641-F978AAE58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E28FE"/>
    <w:pPr>
      <w:spacing w:after="0" w:line="240" w:lineRule="auto"/>
    </w:pPr>
  </w:style>
  <w:style w:type="paragraph" w:styleId="ListParagraph">
    <w:name w:val="List Paragraph"/>
    <w:basedOn w:val="Normal"/>
    <w:uiPriority w:val="34"/>
    <w:qFormat/>
    <w:rsid w:val="000B24F2"/>
    <w:pPr>
      <w:ind w:left="720"/>
      <w:contextualSpacing/>
    </w:pPr>
  </w:style>
  <w:style w:type="character" w:styleId="CommentReference">
    <w:name w:val="annotation reference"/>
    <w:basedOn w:val="DefaultParagraphFont"/>
    <w:uiPriority w:val="99"/>
    <w:semiHidden/>
    <w:unhideWhenUsed/>
    <w:rsid w:val="00206350"/>
    <w:rPr>
      <w:sz w:val="16"/>
      <w:szCs w:val="16"/>
    </w:rPr>
  </w:style>
  <w:style w:type="paragraph" w:styleId="CommentText">
    <w:name w:val="annotation text"/>
    <w:basedOn w:val="Normal"/>
    <w:link w:val="CommentTextChar"/>
    <w:uiPriority w:val="99"/>
    <w:semiHidden/>
    <w:unhideWhenUsed/>
    <w:rsid w:val="00206350"/>
    <w:pPr>
      <w:spacing w:line="240" w:lineRule="auto"/>
    </w:pPr>
    <w:rPr>
      <w:sz w:val="20"/>
      <w:szCs w:val="20"/>
    </w:rPr>
  </w:style>
  <w:style w:type="character" w:customStyle="1" w:styleId="CommentTextChar">
    <w:name w:val="Comment Text Char"/>
    <w:basedOn w:val="DefaultParagraphFont"/>
    <w:link w:val="CommentText"/>
    <w:uiPriority w:val="99"/>
    <w:semiHidden/>
    <w:rsid w:val="00206350"/>
    <w:rPr>
      <w:sz w:val="20"/>
      <w:szCs w:val="20"/>
    </w:rPr>
  </w:style>
  <w:style w:type="paragraph" w:styleId="CommentSubject">
    <w:name w:val="annotation subject"/>
    <w:basedOn w:val="CommentText"/>
    <w:next w:val="CommentText"/>
    <w:link w:val="CommentSubjectChar"/>
    <w:uiPriority w:val="99"/>
    <w:semiHidden/>
    <w:unhideWhenUsed/>
    <w:rsid w:val="00206350"/>
    <w:rPr>
      <w:b/>
      <w:bCs/>
    </w:rPr>
  </w:style>
  <w:style w:type="character" w:customStyle="1" w:styleId="CommentSubjectChar">
    <w:name w:val="Comment Subject Char"/>
    <w:basedOn w:val="CommentTextChar"/>
    <w:link w:val="CommentSubject"/>
    <w:uiPriority w:val="99"/>
    <w:semiHidden/>
    <w:rsid w:val="00206350"/>
    <w:rPr>
      <w:b/>
      <w:bCs/>
      <w:sz w:val="20"/>
      <w:szCs w:val="20"/>
    </w:rPr>
  </w:style>
  <w:style w:type="paragraph" w:styleId="BalloonText">
    <w:name w:val="Balloon Text"/>
    <w:basedOn w:val="Normal"/>
    <w:link w:val="BalloonTextChar"/>
    <w:uiPriority w:val="99"/>
    <w:semiHidden/>
    <w:unhideWhenUsed/>
    <w:rsid w:val="002063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635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TotalTime>
  <Pages>2</Pages>
  <Words>512</Words>
  <Characters>292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Yockel</dc:creator>
  <cp:keywords/>
  <dc:description/>
  <cp:lastModifiedBy>Alec Paul</cp:lastModifiedBy>
  <cp:revision>56</cp:revision>
  <dcterms:created xsi:type="dcterms:W3CDTF">2020-02-05T21:52:00Z</dcterms:created>
  <dcterms:modified xsi:type="dcterms:W3CDTF">2020-02-11T06:39:00Z</dcterms:modified>
</cp:coreProperties>
</file>